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087A5E" w14:textId="5AA0E205" w:rsidR="00891B65" w:rsidRPr="00A243CD" w:rsidRDefault="00246483">
      <w:pPr>
        <w:rPr>
          <w:b/>
          <w:sz w:val="24"/>
        </w:rPr>
      </w:pPr>
      <w:r>
        <w:rPr>
          <w:b/>
          <w:sz w:val="24"/>
        </w:rPr>
        <w:t>Lab Assignment – 13</w:t>
      </w:r>
    </w:p>
    <w:p w14:paraId="374B4CDA" w14:textId="77777777" w:rsidR="00634EAC" w:rsidRDefault="00634EAC">
      <w:pPr>
        <w:rPr>
          <w:b/>
          <w:sz w:val="24"/>
        </w:rPr>
      </w:pPr>
      <w:r w:rsidRPr="00A243CD">
        <w:rPr>
          <w:b/>
          <w:sz w:val="24"/>
        </w:rPr>
        <w:t>Total Points: 100</w:t>
      </w:r>
    </w:p>
    <w:p w14:paraId="5ED025D4" w14:textId="25D9B170" w:rsidR="001C53CB" w:rsidRDefault="001C53CB">
      <w:pPr>
        <w:rPr>
          <w:b/>
          <w:sz w:val="24"/>
        </w:rPr>
      </w:pPr>
      <w:r>
        <w:rPr>
          <w:b/>
          <w:sz w:val="24"/>
        </w:rPr>
        <w:t>Due Date: 11/2</w:t>
      </w:r>
      <w:r w:rsidR="00246483">
        <w:rPr>
          <w:b/>
          <w:sz w:val="24"/>
        </w:rPr>
        <w:t>1</w:t>
      </w:r>
      <w:r>
        <w:rPr>
          <w:b/>
          <w:sz w:val="24"/>
        </w:rPr>
        <w:t xml:space="preserve"> (</w:t>
      </w:r>
      <w:r w:rsidR="00246483">
        <w:rPr>
          <w:b/>
          <w:sz w:val="24"/>
        </w:rPr>
        <w:t>Wednesday</w:t>
      </w:r>
      <w:r>
        <w:rPr>
          <w:b/>
          <w:sz w:val="24"/>
        </w:rPr>
        <w:t>), 11.59 pm</w:t>
      </w:r>
    </w:p>
    <w:p w14:paraId="438BF5D4" w14:textId="77777777" w:rsidR="00634EAC" w:rsidRDefault="00634EAC"/>
    <w:p w14:paraId="6B629D88" w14:textId="4EAEBB44" w:rsidR="008745A6" w:rsidRDefault="008745A6">
      <w:r>
        <w:t xml:space="preserve">You can work in groups of </w:t>
      </w:r>
      <w:r w:rsidR="00FC72F3">
        <w:t xml:space="preserve">up to </w:t>
      </w:r>
      <w:bookmarkStart w:id="0" w:name="_GoBack"/>
      <w:bookmarkEnd w:id="0"/>
      <w:r>
        <w:t>3 students each on this assignment. Each group will make only one submission. Any student from the group can make the submission along with the names of the group members. All the students in the group will receive the same grade.</w:t>
      </w:r>
    </w:p>
    <w:p w14:paraId="41424A3D" w14:textId="77777777" w:rsidR="008745A6" w:rsidRDefault="008745A6"/>
    <w:p w14:paraId="2726EC4A" w14:textId="77777777" w:rsidR="00634EAC" w:rsidRPr="00634EAC" w:rsidRDefault="00634EAC">
      <w:pPr>
        <w:rPr>
          <w:b/>
        </w:rPr>
      </w:pPr>
      <w:r w:rsidRPr="00634EAC">
        <w:rPr>
          <w:b/>
        </w:rPr>
        <w:t>Multi-Dimensional Arrays</w:t>
      </w:r>
    </w:p>
    <w:p w14:paraId="1B439C77" w14:textId="77777777" w:rsidR="00634EAC" w:rsidRDefault="00634EAC" w:rsidP="00634EAC">
      <w:pPr>
        <w:pStyle w:val="ListParagraph"/>
      </w:pPr>
    </w:p>
    <w:p w14:paraId="0BD642F2" w14:textId="77777777" w:rsidR="00634EAC" w:rsidRDefault="00634EAC" w:rsidP="00634EAC">
      <w:pPr>
        <w:pStyle w:val="ListParagraph"/>
        <w:numPr>
          <w:ilvl w:val="0"/>
          <w:numId w:val="26"/>
        </w:numPr>
        <w:spacing w:after="200" w:line="276" w:lineRule="auto"/>
      </w:pPr>
      <w:r>
        <w:t xml:space="preserve">Create a Class called SalesTax with the following </w:t>
      </w:r>
      <w:r w:rsidRPr="00283E4A">
        <w:rPr>
          <w:b/>
          <w:i/>
        </w:rPr>
        <w:t>static methods</w:t>
      </w:r>
      <w:r>
        <w:t xml:space="preserve"> in it:</w:t>
      </w:r>
    </w:p>
    <w:p w14:paraId="35D2FCDB" w14:textId="77777777" w:rsidR="00634EAC" w:rsidRPr="00634EAC" w:rsidRDefault="00634EAC" w:rsidP="00634EAC">
      <w:pPr>
        <w:pStyle w:val="ListParagraph"/>
        <w:rPr>
          <w:i/>
        </w:rPr>
      </w:pPr>
      <w:r w:rsidRPr="00634EAC">
        <w:rPr>
          <w:i/>
        </w:rPr>
        <w:t>Please note there are no instance variables and no non-static methods in this class. All the methods in the class are static methods just like the Math class.</w:t>
      </w:r>
    </w:p>
    <w:p w14:paraId="7A3B2736" w14:textId="77777777" w:rsidR="00634EAC" w:rsidRDefault="00634EAC" w:rsidP="00634EAC">
      <w:pPr>
        <w:pStyle w:val="ListParagraph"/>
      </w:pPr>
    </w:p>
    <w:p w14:paraId="4A5C31A9" w14:textId="3B22E2FA" w:rsidR="00634EAC" w:rsidRDefault="00634EAC" w:rsidP="007F2E88">
      <w:pPr>
        <w:pStyle w:val="ListParagraph"/>
        <w:numPr>
          <w:ilvl w:val="1"/>
          <w:numId w:val="26"/>
        </w:numPr>
        <w:spacing w:after="200" w:line="276" w:lineRule="auto"/>
      </w:pPr>
      <w:r w:rsidRPr="00F05B20">
        <w:rPr>
          <w:b/>
          <w:i/>
        </w:rPr>
        <w:t xml:space="preserve">create2DArray( ) </w:t>
      </w:r>
      <w:r>
        <w:t>- public static method that does not take any parameter and returns a 2-Dimensional array of values representing sales tax rates of 50 states for 10 years. Dimension 1 represents the state (there are 50 states) and dimension 2 represents the year. The sales tax values you would populate this structure will be a random value between 0.0 and 0.06 using Math.random( ) method.</w:t>
      </w:r>
    </w:p>
    <w:p w14:paraId="4DEA01BA" w14:textId="208CBB54" w:rsidR="00634EAC" w:rsidRDefault="00634EAC" w:rsidP="00634EAC">
      <w:pPr>
        <w:pStyle w:val="ListParagraph"/>
        <w:numPr>
          <w:ilvl w:val="1"/>
          <w:numId w:val="26"/>
        </w:numPr>
        <w:spacing w:after="200" w:line="276" w:lineRule="auto"/>
      </w:pPr>
      <w:r w:rsidRPr="00F05B20">
        <w:rPr>
          <w:b/>
          <w:i/>
        </w:rPr>
        <w:t>getString( )</w:t>
      </w:r>
      <w:r>
        <w:t xml:space="preserve"> - public static method that takes a 2D </w:t>
      </w:r>
      <w:r w:rsidR="00535025" w:rsidRPr="00535025">
        <w:rPr>
          <w:color w:val="FF0000"/>
        </w:rPr>
        <w:t>double</w:t>
      </w:r>
      <w:r w:rsidRPr="00535025">
        <w:rPr>
          <w:color w:val="FF0000"/>
        </w:rPr>
        <w:t xml:space="preserve"> </w:t>
      </w:r>
      <w:r>
        <w:t>array as a parameter and returns a string containing sales tax rates for all the 10 states  for all the 50 states.</w:t>
      </w:r>
    </w:p>
    <w:p w14:paraId="2551148A" w14:textId="371A6761" w:rsidR="00634EAC" w:rsidRDefault="00634EAC" w:rsidP="00634EAC">
      <w:pPr>
        <w:pStyle w:val="ListParagraph"/>
        <w:numPr>
          <w:ilvl w:val="1"/>
          <w:numId w:val="26"/>
        </w:numPr>
        <w:spacing w:after="200" w:line="276" w:lineRule="auto"/>
      </w:pPr>
      <w:r w:rsidRPr="00F05B20">
        <w:rPr>
          <w:b/>
          <w:i/>
        </w:rPr>
        <w:t>taxRatesForSpecificState( )</w:t>
      </w:r>
      <w:r>
        <w:t xml:space="preserve"> - public static method that takes a 2D </w:t>
      </w:r>
      <w:r w:rsidR="00535025" w:rsidRPr="00535025">
        <w:rPr>
          <w:color w:val="FF0000"/>
        </w:rPr>
        <w:t>double</w:t>
      </w:r>
      <w:r>
        <w:t xml:space="preserve"> array as a parameter and a int value representing the index of a specific state and returns a string containing the sales tax rates for all the 10 years for a specific state.</w:t>
      </w:r>
    </w:p>
    <w:p w14:paraId="328DAF0D" w14:textId="78DE1366" w:rsidR="00634EAC" w:rsidRDefault="00634EAC" w:rsidP="00634EAC">
      <w:pPr>
        <w:pStyle w:val="ListParagraph"/>
        <w:numPr>
          <w:ilvl w:val="1"/>
          <w:numId w:val="26"/>
        </w:numPr>
        <w:spacing w:after="200" w:line="276" w:lineRule="auto"/>
      </w:pPr>
      <w:r w:rsidRPr="00F05B20">
        <w:rPr>
          <w:b/>
          <w:i/>
        </w:rPr>
        <w:t>taxRatesForSpecificYear( )</w:t>
      </w:r>
      <w:r>
        <w:t xml:space="preserve"> - public sta</w:t>
      </w:r>
      <w:r w:rsidR="007F2E88">
        <w:t>tic method that that takes a 2D</w:t>
      </w:r>
      <w:r w:rsidR="00535025" w:rsidRPr="00535025">
        <w:rPr>
          <w:color w:val="FF0000"/>
        </w:rPr>
        <w:t xml:space="preserve"> double</w:t>
      </w:r>
      <w:r>
        <w:t xml:space="preserve"> array as a parameter and a int value representing the index representing a specific year and returns a string containing the sales tax rates for a specific year for all the 50 states.</w:t>
      </w:r>
    </w:p>
    <w:p w14:paraId="0081530E" w14:textId="0DC06739" w:rsidR="00634EAC" w:rsidRDefault="00634EAC" w:rsidP="00634EAC">
      <w:pPr>
        <w:pStyle w:val="ListParagraph"/>
        <w:numPr>
          <w:ilvl w:val="1"/>
          <w:numId w:val="26"/>
        </w:numPr>
        <w:spacing w:after="200" w:line="276" w:lineRule="auto"/>
      </w:pPr>
      <w:r w:rsidRPr="00F05B20">
        <w:rPr>
          <w:b/>
          <w:i/>
        </w:rPr>
        <w:t>stateWithHighestTaxRate( )</w:t>
      </w:r>
      <w:r>
        <w:t xml:space="preserve"> - public static method that takes a 2D </w:t>
      </w:r>
      <w:r w:rsidR="00535025" w:rsidRPr="00535025">
        <w:rPr>
          <w:color w:val="FF0000"/>
        </w:rPr>
        <w:t>double</w:t>
      </w:r>
      <w:r>
        <w:t xml:space="preserve"> array as a parameter and returns the index of the state that has the highest average tax rate over the years.</w:t>
      </w:r>
    </w:p>
    <w:p w14:paraId="7C5BDE94" w14:textId="0CE43C13" w:rsidR="00634EAC" w:rsidRDefault="00634EAC" w:rsidP="00634EAC">
      <w:pPr>
        <w:pStyle w:val="ListParagraph"/>
        <w:numPr>
          <w:ilvl w:val="1"/>
          <w:numId w:val="26"/>
        </w:numPr>
        <w:spacing w:after="200" w:line="276" w:lineRule="auto"/>
      </w:pPr>
      <w:r w:rsidRPr="00F05B20">
        <w:rPr>
          <w:b/>
          <w:i/>
        </w:rPr>
        <w:t xml:space="preserve">statesWithLowSalexTaxRate( ) </w:t>
      </w:r>
      <w:r>
        <w:t xml:space="preserve">- public static method that that takes a 2D </w:t>
      </w:r>
      <w:r w:rsidR="00535025" w:rsidRPr="00535025">
        <w:rPr>
          <w:color w:val="FF0000"/>
        </w:rPr>
        <w:t>double</w:t>
      </w:r>
      <w:r>
        <w:t xml:space="preserve"> array as a parameter and returns an array containing the indexes of the states that have had at least one year with tax rate less than 0.001. Hint: You would need to use a nested for loop.</w:t>
      </w:r>
    </w:p>
    <w:p w14:paraId="6B76D132" w14:textId="4BF4F8F8" w:rsidR="00634EAC" w:rsidRDefault="00634EAC" w:rsidP="00634EAC">
      <w:pPr>
        <w:pStyle w:val="ListParagraph"/>
        <w:numPr>
          <w:ilvl w:val="1"/>
          <w:numId w:val="26"/>
        </w:numPr>
        <w:spacing w:after="200" w:line="276" w:lineRule="auto"/>
      </w:pPr>
      <w:r w:rsidRPr="00F05B20">
        <w:rPr>
          <w:b/>
          <w:i/>
        </w:rPr>
        <w:t xml:space="preserve">statesHighestSalesTaxRate ( ) </w:t>
      </w:r>
      <w:r>
        <w:t xml:space="preserve">- public static method that that takes a 2D </w:t>
      </w:r>
      <w:r w:rsidR="00535025" w:rsidRPr="00535025">
        <w:rPr>
          <w:color w:val="FF0000"/>
        </w:rPr>
        <w:t xml:space="preserve">double </w:t>
      </w:r>
      <w:r>
        <w:t>array as a parameter and  returns an array containing the highest sales tax rate for each state over the 10 years.</w:t>
      </w:r>
    </w:p>
    <w:p w14:paraId="48445317" w14:textId="77777777" w:rsidR="00634EAC" w:rsidRDefault="00634EAC" w:rsidP="00634EAC">
      <w:pPr>
        <w:pStyle w:val="ListParagraph"/>
        <w:numPr>
          <w:ilvl w:val="1"/>
          <w:numId w:val="26"/>
        </w:numPr>
        <w:spacing w:after="200" w:line="276" w:lineRule="auto"/>
      </w:pPr>
      <w:r>
        <w:lastRenderedPageBreak/>
        <w:t xml:space="preserve">Implement a </w:t>
      </w:r>
      <w:r w:rsidRPr="00F05B20">
        <w:rPr>
          <w:b/>
          <w:i/>
        </w:rPr>
        <w:t>main method</w:t>
      </w:r>
      <w:r>
        <w:t xml:space="preserve"> in the same program and do the following inside the main method.</w:t>
      </w:r>
    </w:p>
    <w:p w14:paraId="003470CD" w14:textId="2E681F5A" w:rsidR="00634EAC" w:rsidRDefault="00634EAC" w:rsidP="00634EAC">
      <w:pPr>
        <w:pStyle w:val="ListParagraph"/>
        <w:numPr>
          <w:ilvl w:val="2"/>
          <w:numId w:val="26"/>
        </w:numPr>
        <w:spacing w:after="200" w:line="276" w:lineRule="auto"/>
      </w:pPr>
      <w:r>
        <w:t xml:space="preserve">Create a 2D </w:t>
      </w:r>
      <w:r w:rsidR="00535025" w:rsidRPr="00535025">
        <w:rPr>
          <w:color w:val="FF0000"/>
        </w:rPr>
        <w:t>double</w:t>
      </w:r>
      <w:r>
        <w:t xml:space="preserve"> array variable named US-States and assign it the value returned by </w:t>
      </w:r>
      <w:r w:rsidRPr="003D16C6">
        <w:rPr>
          <w:b/>
          <w:i/>
        </w:rPr>
        <w:t>create2DArray( )</w:t>
      </w:r>
      <w:r>
        <w:t xml:space="preserve"> static method.</w:t>
      </w:r>
    </w:p>
    <w:p w14:paraId="76D81AF9" w14:textId="77777777" w:rsidR="00634EAC" w:rsidRDefault="00634EAC" w:rsidP="00634EAC">
      <w:pPr>
        <w:pStyle w:val="ListParagraph"/>
        <w:numPr>
          <w:ilvl w:val="2"/>
          <w:numId w:val="26"/>
        </w:numPr>
        <w:spacing w:after="200" w:line="276" w:lineRule="auto"/>
      </w:pPr>
      <w:r>
        <w:t xml:space="preserve">Print the string returned by </w:t>
      </w:r>
      <w:r w:rsidRPr="003D16C6">
        <w:rPr>
          <w:b/>
          <w:i/>
        </w:rPr>
        <w:t>getString( )</w:t>
      </w:r>
      <w:r>
        <w:t xml:space="preserve"> static method on the output window.</w:t>
      </w:r>
    </w:p>
    <w:p w14:paraId="5B8FACA1" w14:textId="77777777" w:rsidR="00634EAC" w:rsidRDefault="00634EAC" w:rsidP="00634EAC">
      <w:pPr>
        <w:pStyle w:val="ListParagraph"/>
        <w:numPr>
          <w:ilvl w:val="2"/>
          <w:numId w:val="26"/>
        </w:numPr>
        <w:spacing w:after="200" w:line="276" w:lineRule="auto"/>
      </w:pPr>
      <w:r>
        <w:t xml:space="preserve">Print the string returned by </w:t>
      </w:r>
      <w:r w:rsidRPr="00F05B20">
        <w:rPr>
          <w:b/>
          <w:i/>
        </w:rPr>
        <w:t>taxRatesForSpecificState( )</w:t>
      </w:r>
      <w:r>
        <w:rPr>
          <w:b/>
          <w:i/>
        </w:rPr>
        <w:t xml:space="preserve"> </w:t>
      </w:r>
      <w:r w:rsidRPr="003D16C6">
        <w:t>on the output window.</w:t>
      </w:r>
    </w:p>
    <w:p w14:paraId="31DE938D" w14:textId="77777777" w:rsidR="00634EAC" w:rsidRDefault="00634EAC" w:rsidP="00634EAC">
      <w:pPr>
        <w:pStyle w:val="ListParagraph"/>
        <w:numPr>
          <w:ilvl w:val="2"/>
          <w:numId w:val="26"/>
        </w:numPr>
        <w:spacing w:after="200" w:line="276" w:lineRule="auto"/>
      </w:pPr>
      <w:r>
        <w:t xml:space="preserve">Print the string returned by </w:t>
      </w:r>
      <w:r w:rsidRPr="00F05B20">
        <w:rPr>
          <w:b/>
          <w:i/>
        </w:rPr>
        <w:t>taxRatesForSpecificYear( )</w:t>
      </w:r>
      <w:r>
        <w:t xml:space="preserve"> </w:t>
      </w:r>
      <w:r w:rsidRPr="003D16C6">
        <w:t>on the output window.</w:t>
      </w:r>
    </w:p>
    <w:p w14:paraId="42CF53C0" w14:textId="77777777" w:rsidR="00634EAC" w:rsidRDefault="00634EAC" w:rsidP="00634EAC">
      <w:pPr>
        <w:pStyle w:val="ListParagraph"/>
        <w:numPr>
          <w:ilvl w:val="2"/>
          <w:numId w:val="26"/>
        </w:numPr>
        <w:spacing w:after="200" w:line="276" w:lineRule="auto"/>
      </w:pPr>
      <w:r>
        <w:t xml:space="preserve">Print the value returned by </w:t>
      </w:r>
      <w:r w:rsidRPr="00F05B20">
        <w:rPr>
          <w:b/>
          <w:i/>
        </w:rPr>
        <w:t>stateWithHighestTaxRate( )</w:t>
      </w:r>
      <w:r>
        <w:rPr>
          <w:b/>
        </w:rPr>
        <w:t xml:space="preserve"> </w:t>
      </w:r>
      <w:r w:rsidRPr="003D16C6">
        <w:t>on the output window.</w:t>
      </w:r>
    </w:p>
    <w:p w14:paraId="26CCCA30" w14:textId="77777777" w:rsidR="00634EAC" w:rsidRDefault="00634EAC" w:rsidP="00634EAC">
      <w:pPr>
        <w:pStyle w:val="ListParagraph"/>
        <w:numPr>
          <w:ilvl w:val="2"/>
          <w:numId w:val="26"/>
        </w:numPr>
        <w:spacing w:after="200" w:line="276" w:lineRule="auto"/>
      </w:pPr>
      <w:r>
        <w:t xml:space="preserve">Create an int array variable statesWithLowSalesTaxRate and assign it the value returned by </w:t>
      </w:r>
      <w:r w:rsidRPr="00F05B20">
        <w:rPr>
          <w:b/>
          <w:i/>
        </w:rPr>
        <w:t>statesWithLowSalexTaxRate( )</w:t>
      </w:r>
      <w:r>
        <w:t>. Run a for loop on this array to print it’s contents on the output window.</w:t>
      </w:r>
    </w:p>
    <w:p w14:paraId="19755A53" w14:textId="1726EBE2" w:rsidR="00634EAC" w:rsidRDefault="00831D65" w:rsidP="00634EAC">
      <w:pPr>
        <w:pStyle w:val="ListParagraph"/>
        <w:numPr>
          <w:ilvl w:val="2"/>
          <w:numId w:val="26"/>
        </w:numPr>
        <w:spacing w:after="200" w:line="276" w:lineRule="auto"/>
      </w:pPr>
      <w:r>
        <w:t xml:space="preserve">Create a </w:t>
      </w:r>
      <w:r w:rsidR="00535025" w:rsidRPr="00535025">
        <w:rPr>
          <w:color w:val="FF0000"/>
        </w:rPr>
        <w:t>double</w:t>
      </w:r>
      <w:r w:rsidR="00634EAC">
        <w:t xml:space="preserve"> array variable </w:t>
      </w:r>
      <w:r w:rsidR="00634EAC" w:rsidRPr="00F05B20">
        <w:rPr>
          <w:b/>
          <w:i/>
        </w:rPr>
        <w:t xml:space="preserve">statesHighestSalesTaxRate </w:t>
      </w:r>
      <w:r w:rsidR="00634EAC">
        <w:t xml:space="preserve">and assign it the value returned by </w:t>
      </w:r>
      <w:r w:rsidR="00634EAC" w:rsidRPr="00F05B20">
        <w:rPr>
          <w:b/>
          <w:i/>
        </w:rPr>
        <w:t>statesHighestSalesTaxRate ( )</w:t>
      </w:r>
      <w:r w:rsidR="00634EAC">
        <w:t>. Run a for loop on this array to print it’s contents on the output window.</w:t>
      </w:r>
    </w:p>
    <w:p w14:paraId="4616CF2F" w14:textId="77777777" w:rsidR="00634EAC" w:rsidRDefault="00634EAC" w:rsidP="00634EAC">
      <w:pPr>
        <w:pStyle w:val="ListParagraph"/>
        <w:ind w:left="2160"/>
      </w:pPr>
    </w:p>
    <w:p w14:paraId="74171E47" w14:textId="77777777" w:rsidR="00634EAC" w:rsidRPr="003D16C6" w:rsidRDefault="00634EAC" w:rsidP="00634EAC">
      <w:pPr>
        <w:pStyle w:val="ListParagraph"/>
        <w:ind w:left="2160"/>
      </w:pPr>
      <w:r>
        <w:t>Note: Please note to make your output verbose clearly describing each of the values that you are printing to the output window.</w:t>
      </w:r>
    </w:p>
    <w:p w14:paraId="35F192B0" w14:textId="77777777" w:rsidR="00634EAC" w:rsidRDefault="00634EAC" w:rsidP="00634EAC">
      <w:pPr>
        <w:pStyle w:val="ListParagraph"/>
      </w:pPr>
    </w:p>
    <w:p w14:paraId="0F953E63" w14:textId="77777777" w:rsidR="00634EAC" w:rsidRDefault="00634EAC" w:rsidP="00634EAC">
      <w:pPr>
        <w:ind w:left="720"/>
        <w:rPr>
          <w:b/>
        </w:rPr>
      </w:pPr>
    </w:p>
    <w:p w14:paraId="6B870446" w14:textId="77777777" w:rsidR="00634EAC" w:rsidRPr="009C77F3" w:rsidRDefault="00634EAC" w:rsidP="00634EAC">
      <w:pPr>
        <w:ind w:left="720"/>
        <w:rPr>
          <w:b/>
        </w:rPr>
      </w:pPr>
      <w:r>
        <w:rPr>
          <w:b/>
        </w:rPr>
        <w:t>Things to submit:</w:t>
      </w:r>
    </w:p>
    <w:p w14:paraId="35BBE6FE" w14:textId="77777777" w:rsidR="008745A6" w:rsidRDefault="008745A6" w:rsidP="00634EAC">
      <w:pPr>
        <w:pStyle w:val="ListParagraph"/>
        <w:numPr>
          <w:ilvl w:val="1"/>
          <w:numId w:val="27"/>
        </w:numPr>
        <w:spacing w:after="200" w:line="276" w:lineRule="auto"/>
      </w:pPr>
      <w:r>
        <w:t>In the word document, put the names of the group members at the top.</w:t>
      </w:r>
    </w:p>
    <w:p w14:paraId="049977F7" w14:textId="77777777" w:rsidR="00634EAC" w:rsidRDefault="00634EAC" w:rsidP="00634EAC">
      <w:pPr>
        <w:pStyle w:val="ListParagraph"/>
        <w:numPr>
          <w:ilvl w:val="1"/>
          <w:numId w:val="27"/>
        </w:numPr>
        <w:spacing w:after="200" w:line="276" w:lineRule="auto"/>
      </w:pPr>
      <w:r>
        <w:t>Copy and paste the source code.</w:t>
      </w:r>
    </w:p>
    <w:p w14:paraId="0E9C0278" w14:textId="77777777" w:rsidR="00634EAC" w:rsidRDefault="00634EAC" w:rsidP="00634EAC">
      <w:pPr>
        <w:pStyle w:val="ListParagraph"/>
        <w:numPr>
          <w:ilvl w:val="1"/>
          <w:numId w:val="27"/>
        </w:numPr>
        <w:spacing w:after="200" w:line="276" w:lineRule="auto"/>
      </w:pPr>
      <w:r>
        <w:t xml:space="preserve">Copy and paste the output of </w:t>
      </w:r>
      <w:r>
        <w:rPr>
          <w:b/>
        </w:rPr>
        <w:t>two</w:t>
      </w:r>
      <w:r>
        <w:t xml:space="preserve"> runs of the program.</w:t>
      </w:r>
    </w:p>
    <w:p w14:paraId="121770DD" w14:textId="77777777" w:rsidR="00634EAC" w:rsidRDefault="00634EAC" w:rsidP="00634EAC">
      <w:pPr>
        <w:pStyle w:val="ListParagraph"/>
        <w:numPr>
          <w:ilvl w:val="1"/>
          <w:numId w:val="27"/>
        </w:numPr>
        <w:spacing w:after="200" w:line="276" w:lineRule="auto"/>
      </w:pPr>
      <w:r>
        <w:t>Copy and paste the screen shot of the program.</w:t>
      </w:r>
    </w:p>
    <w:p w14:paraId="28519BC3" w14:textId="77777777" w:rsidR="00634EAC" w:rsidRDefault="00634EAC" w:rsidP="00634EAC">
      <w:pPr>
        <w:pStyle w:val="ListParagraph"/>
        <w:numPr>
          <w:ilvl w:val="0"/>
          <w:numId w:val="27"/>
        </w:numPr>
        <w:spacing w:after="200" w:line="276" w:lineRule="auto"/>
      </w:pPr>
      <w:r>
        <w:t>Zip your NetBeans project folder and submit the same with word document.</w:t>
      </w:r>
    </w:p>
    <w:p w14:paraId="5DD15AA2" w14:textId="77777777" w:rsidR="00634EAC" w:rsidRDefault="00634EAC"/>
    <w:sectPr w:rsidR="00634E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655F4"/>
    <w:multiLevelType w:val="hybridMultilevel"/>
    <w:tmpl w:val="82EE4E5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B63A29"/>
    <w:multiLevelType w:val="multilevel"/>
    <w:tmpl w:val="B23896EA"/>
    <w:lvl w:ilvl="0">
      <w:start w:val="1"/>
      <w:numFmt w:val="decimal"/>
      <w:pStyle w:val="Heading1"/>
      <w:lvlText w:val="%1"/>
      <w:lvlJc w:val="left"/>
      <w:pPr>
        <w:ind w:left="432" w:hanging="432"/>
      </w:pPr>
      <w:rPr>
        <w:rFonts w:ascii="Times New Roman" w:hAnsi="Times New Roman" w:cs="Times New Roman" w:hint="default"/>
        <w:color w:val="auto"/>
        <w:sz w:val="24"/>
        <w:szCs w:val="24"/>
      </w:r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72A1527"/>
    <w:multiLevelType w:val="multilevel"/>
    <w:tmpl w:val="DF928CE6"/>
    <w:lvl w:ilvl="0">
      <w:start w:val="1"/>
      <w:numFmt w:val="decimal"/>
      <w:lvlText w:val="%1."/>
      <w:lvlJc w:val="left"/>
      <w:pPr>
        <w:ind w:left="90" w:firstLine="0"/>
      </w:pPr>
      <w:rPr>
        <w:rFonts w:ascii="Times New Roman" w:hAnsi="Times New Roman" w:hint="default"/>
        <w:b/>
        <w:i w:val="0"/>
        <w:color w:val="auto"/>
      </w:rPr>
    </w:lvl>
    <w:lvl w:ilvl="1">
      <w:start w:val="2"/>
      <w:numFmt w:val="decimal"/>
      <w:lvlRestart w:val="0"/>
      <w:lvlText w:val="%1.%2"/>
      <w:lvlJc w:val="left"/>
      <w:pPr>
        <w:ind w:left="90" w:firstLine="0"/>
      </w:pPr>
      <w:rPr>
        <w:rFonts w:ascii="Times New Roman" w:hAnsi="Times New Roman" w:hint="default"/>
        <w:b/>
        <w:i w:val="0"/>
        <w:color w:val="auto"/>
        <w:sz w:val="24"/>
      </w:rPr>
    </w:lvl>
    <w:lvl w:ilvl="2">
      <w:start w:val="1"/>
      <w:numFmt w:val="decimal"/>
      <w:isLgl/>
      <w:lvlText w:val="%1.%2.%3"/>
      <w:lvlJc w:val="left"/>
      <w:pPr>
        <w:tabs>
          <w:tab w:val="num" w:pos="1098"/>
        </w:tabs>
        <w:ind w:left="90" w:firstLine="0"/>
      </w:pPr>
      <w:rPr>
        <w:rFonts w:hint="default"/>
        <w:b/>
        <w:i/>
      </w:rPr>
    </w:lvl>
    <w:lvl w:ilvl="3">
      <w:start w:val="1"/>
      <w:numFmt w:val="decimal"/>
      <w:isLgl/>
      <w:lvlText w:val="%1.%2.%3.%4"/>
      <w:lvlJc w:val="left"/>
      <w:pPr>
        <w:ind w:left="90" w:firstLine="0"/>
      </w:pPr>
      <w:rPr>
        <w:rFonts w:hint="default"/>
      </w:rPr>
    </w:lvl>
    <w:lvl w:ilvl="4">
      <w:start w:val="1"/>
      <w:numFmt w:val="decimal"/>
      <w:isLgl/>
      <w:lvlText w:val="%1.%2.%3.%4.%5"/>
      <w:lvlJc w:val="left"/>
      <w:pPr>
        <w:ind w:left="90" w:firstLine="0"/>
      </w:pPr>
      <w:rPr>
        <w:rFonts w:hint="default"/>
      </w:rPr>
    </w:lvl>
    <w:lvl w:ilvl="5">
      <w:start w:val="1"/>
      <w:numFmt w:val="decimal"/>
      <w:isLgl/>
      <w:lvlText w:val="%1.%2.%3.%4.%5.%6"/>
      <w:lvlJc w:val="left"/>
      <w:pPr>
        <w:ind w:left="90" w:firstLine="0"/>
      </w:pPr>
      <w:rPr>
        <w:rFonts w:hint="default"/>
      </w:rPr>
    </w:lvl>
    <w:lvl w:ilvl="6">
      <w:start w:val="1"/>
      <w:numFmt w:val="decimal"/>
      <w:isLgl/>
      <w:lvlText w:val="%1.%2.%3.%4.%5.%6.%7"/>
      <w:lvlJc w:val="left"/>
      <w:pPr>
        <w:ind w:left="90" w:firstLine="0"/>
      </w:pPr>
      <w:rPr>
        <w:rFonts w:hint="default"/>
      </w:rPr>
    </w:lvl>
    <w:lvl w:ilvl="7">
      <w:start w:val="1"/>
      <w:numFmt w:val="decimal"/>
      <w:isLgl/>
      <w:lvlText w:val="%1.%2.%3.%4.%5.%6.%7.%8"/>
      <w:lvlJc w:val="left"/>
      <w:pPr>
        <w:ind w:left="90" w:firstLine="0"/>
      </w:pPr>
      <w:rPr>
        <w:rFonts w:hint="default"/>
      </w:rPr>
    </w:lvl>
    <w:lvl w:ilvl="8">
      <w:start w:val="1"/>
      <w:numFmt w:val="decimal"/>
      <w:isLgl/>
      <w:lvlText w:val="%1.%2.%3.%4.%5.%6.%7.%8.%9"/>
      <w:lvlJc w:val="left"/>
      <w:pPr>
        <w:ind w:left="90" w:firstLine="0"/>
      </w:pPr>
      <w:rPr>
        <w:rFonts w:hint="default"/>
      </w:rPr>
    </w:lvl>
  </w:abstractNum>
  <w:abstractNum w:abstractNumId="3" w15:restartNumberingAfterBreak="0">
    <w:nsid w:val="3C996A13"/>
    <w:multiLevelType w:val="hybridMultilevel"/>
    <w:tmpl w:val="1CDC7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A706D3"/>
    <w:multiLevelType w:val="multilevel"/>
    <w:tmpl w:val="0792D120"/>
    <w:lvl w:ilvl="0">
      <w:start w:val="1"/>
      <w:numFmt w:val="decimal"/>
      <w:lvlText w:val="%1."/>
      <w:lvlJc w:val="left"/>
      <w:pPr>
        <w:ind w:left="720" w:hanging="360"/>
      </w:pPr>
      <w:rPr>
        <w:rFonts w:hint="default"/>
        <w:i w:val="0"/>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ascii="Times New Roman" w:hAnsi="Times New Roman" w:hint="default"/>
        <w:b/>
        <w:i/>
        <w:color w:val="auto"/>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4"/>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0"/>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zQ3NzAyNjO0NDFV0lEKTi0uzszPAykwqgUADahRCiwAAAA="/>
  </w:docVars>
  <w:rsids>
    <w:rsidRoot w:val="00634EAC"/>
    <w:rsid w:val="001C53CB"/>
    <w:rsid w:val="001F3F2D"/>
    <w:rsid w:val="00246483"/>
    <w:rsid w:val="0050465A"/>
    <w:rsid w:val="00535025"/>
    <w:rsid w:val="00634EAC"/>
    <w:rsid w:val="00642AE1"/>
    <w:rsid w:val="00684CC5"/>
    <w:rsid w:val="007D659B"/>
    <w:rsid w:val="007F2E88"/>
    <w:rsid w:val="00831D65"/>
    <w:rsid w:val="008745A6"/>
    <w:rsid w:val="00891B65"/>
    <w:rsid w:val="008E5D4E"/>
    <w:rsid w:val="00A243CD"/>
    <w:rsid w:val="00BA14FA"/>
    <w:rsid w:val="00E0141E"/>
    <w:rsid w:val="00F53ED1"/>
    <w:rsid w:val="00FC7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91AD0"/>
  <w15:chartTrackingRefBased/>
  <w15:docId w15:val="{77236F1D-5130-4725-97F0-214879C1B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480" w:lineRule="auto"/>
        <w:ind w:firstLine="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AE1"/>
    <w:pPr>
      <w:spacing w:after="120" w:line="240" w:lineRule="auto"/>
      <w:ind w:firstLine="0"/>
    </w:pPr>
  </w:style>
  <w:style w:type="paragraph" w:styleId="Heading1">
    <w:name w:val="heading 1"/>
    <w:basedOn w:val="Normal"/>
    <w:next w:val="Normal"/>
    <w:link w:val="Heading1Char"/>
    <w:autoRedefine/>
    <w:uiPriority w:val="9"/>
    <w:qFormat/>
    <w:rsid w:val="00684CC5"/>
    <w:pPr>
      <w:keepNext/>
      <w:keepLines/>
      <w:numPr>
        <w:numId w:val="25"/>
      </w:numPr>
      <w:spacing w:before="240" w:after="0" w:line="259"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684CC5"/>
    <w:pPr>
      <w:keepNext/>
      <w:keepLines/>
      <w:spacing w:before="40" w:after="0"/>
      <w:ind w:left="1080" w:hanging="720"/>
      <w:outlineLvl w:val="1"/>
    </w:pPr>
    <w:rPr>
      <w:rFonts w:ascii="Times New Roman" w:eastAsiaTheme="majorEastAsia" w:hAnsi="Times New Roman" w:cs="Times New Roman"/>
      <w:b/>
      <w:i/>
      <w:sz w:val="24"/>
      <w:szCs w:val="24"/>
    </w:rPr>
  </w:style>
  <w:style w:type="paragraph" w:styleId="Heading3">
    <w:name w:val="heading 3"/>
    <w:basedOn w:val="Normal"/>
    <w:next w:val="Normal"/>
    <w:link w:val="Heading3Char"/>
    <w:uiPriority w:val="9"/>
    <w:semiHidden/>
    <w:unhideWhenUsed/>
    <w:qFormat/>
    <w:rsid w:val="00684CC5"/>
    <w:pPr>
      <w:keepNext/>
      <w:keepLines/>
      <w:numPr>
        <w:ilvl w:val="2"/>
        <w:numId w:val="25"/>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4CC5"/>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84CC5"/>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84CC5"/>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84CC5"/>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84CC5"/>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4CC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CC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684CC5"/>
    <w:rPr>
      <w:rFonts w:ascii="Times New Roman" w:eastAsiaTheme="majorEastAsia" w:hAnsi="Times New Roman" w:cs="Times New Roman"/>
      <w:b/>
      <w:i/>
      <w:sz w:val="24"/>
      <w:szCs w:val="24"/>
    </w:rPr>
  </w:style>
  <w:style w:type="character" w:customStyle="1" w:styleId="Heading3Char">
    <w:name w:val="Heading 3 Char"/>
    <w:basedOn w:val="DefaultParagraphFont"/>
    <w:link w:val="Heading3"/>
    <w:uiPriority w:val="9"/>
    <w:semiHidden/>
    <w:rsid w:val="00684CC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84CC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684CC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684CC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84CC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84C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4CC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84CC5"/>
    <w:rPr>
      <w:i/>
      <w:iCs/>
      <w:color w:val="1F497D" w:themeColor="text2"/>
      <w:sz w:val="18"/>
      <w:szCs w:val="18"/>
    </w:rPr>
  </w:style>
  <w:style w:type="paragraph" w:styleId="ListParagraph">
    <w:name w:val="List Paragraph"/>
    <w:basedOn w:val="Normal"/>
    <w:uiPriority w:val="34"/>
    <w:qFormat/>
    <w:rsid w:val="00684CC5"/>
    <w:pPr>
      <w:ind w:left="720"/>
      <w:contextualSpacing/>
    </w:pPr>
  </w:style>
  <w:style w:type="paragraph" w:styleId="TOCHeading">
    <w:name w:val="TOC Heading"/>
    <w:basedOn w:val="Heading1"/>
    <w:next w:val="Normal"/>
    <w:uiPriority w:val="39"/>
    <w:unhideWhenUsed/>
    <w:qFormat/>
    <w:rsid w:val="00684CC5"/>
    <w:pPr>
      <w:numPr>
        <w:numId w:val="0"/>
      </w:numPr>
      <w:outlineLvl w:val="9"/>
    </w:pPr>
    <w:rPr>
      <w:rFonts w:asciiTheme="majorHAnsi" w:hAnsiTheme="majorHAnsi"/>
      <w:b w:val="0"/>
      <w:color w:val="365F91"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92</Words>
  <Characters>3070</Characters>
  <Application>Microsoft Office Word</Application>
  <DocSecurity>0</DocSecurity>
  <Lines>438</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Pratap Kotala</cp:lastModifiedBy>
  <cp:revision>3</cp:revision>
  <dcterms:created xsi:type="dcterms:W3CDTF">2018-11-13T21:10:00Z</dcterms:created>
  <dcterms:modified xsi:type="dcterms:W3CDTF">2018-11-13T21:12:00Z</dcterms:modified>
</cp:coreProperties>
</file>